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FF302" w14:textId="714934F6" w:rsidR="00C04291" w:rsidRDefault="00C04291" w:rsidP="00C04291">
      <w:pPr>
        <w:pStyle w:val="Title"/>
      </w:pPr>
      <w:r>
        <w:t xml:space="preserve">Feedback for Project Number </w:t>
      </w:r>
      <w:r>
        <w:t>35</w:t>
      </w:r>
    </w:p>
    <w:p w14:paraId="799A6DDD" w14:textId="77777777" w:rsidR="00C04291" w:rsidRPr="005471E5" w:rsidRDefault="00C04291" w:rsidP="00C04291">
      <w:pPr>
        <w:pStyle w:val="BodyText"/>
      </w:pPr>
    </w:p>
    <w:p w14:paraId="3475A4D5" w14:textId="77777777" w:rsidR="00C04291" w:rsidRDefault="00C04291" w:rsidP="00C04291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20414870" w14:textId="0F3B359A" w:rsidR="00C04291" w:rsidRDefault="00C04291" w:rsidP="00C04291">
      <w:pPr>
        <w:pStyle w:val="BodyText"/>
      </w:pPr>
      <w:r>
        <w:t>I knew exactly which project this was a continuation of and was glad to see it put into interactive form!</w:t>
      </w:r>
    </w:p>
    <w:p w14:paraId="0384A7FD" w14:textId="77777777" w:rsidR="00C04291" w:rsidRPr="005471E5" w:rsidRDefault="00C04291" w:rsidP="00C04291">
      <w:pPr>
        <w:pStyle w:val="BodyText"/>
      </w:pPr>
    </w:p>
    <w:p w14:paraId="132D4A56" w14:textId="77777777" w:rsidR="00C04291" w:rsidRDefault="00C04291" w:rsidP="00C04291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4B898C46" w14:textId="7FA35AD2" w:rsidR="00C04291" w:rsidRPr="00C04291" w:rsidRDefault="00C04291" w:rsidP="00C04291">
      <w:pPr>
        <w:pStyle w:val="BodyText"/>
        <w:rPr>
          <w:bCs/>
        </w:rPr>
      </w:pPr>
      <w:r>
        <w:rPr>
          <w:bCs/>
        </w:rPr>
        <w:t>It is a database of spells for the game Dungeons and Dragons with visualizations of the relationship of different skill and character attributes required for their successful casting.</w:t>
      </w:r>
    </w:p>
    <w:p w14:paraId="76D73AC2" w14:textId="77777777" w:rsidR="00C04291" w:rsidRDefault="00C04291" w:rsidP="00C04291">
      <w:pPr>
        <w:pStyle w:val="BodyText"/>
      </w:pPr>
    </w:p>
    <w:p w14:paraId="39F622CE" w14:textId="77777777" w:rsidR="00C04291" w:rsidRDefault="00C04291" w:rsidP="00C04291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32A21C44" w14:textId="172362FC" w:rsidR="00C04291" w:rsidRPr="00C04291" w:rsidRDefault="00C04291" w:rsidP="00C04291">
      <w:pPr>
        <w:pStyle w:val="BodyText"/>
        <w:rPr>
          <w:bCs/>
        </w:rPr>
      </w:pPr>
      <w:r>
        <w:rPr>
          <w:bCs/>
        </w:rPr>
        <w:t>Maybe have a brief explanation of the relationship when changing x and y axis variables, someone who is unfamiliar with the game would probably be lost.</w:t>
      </w:r>
    </w:p>
    <w:p w14:paraId="102337F8" w14:textId="77777777" w:rsidR="00C04291" w:rsidRDefault="00C04291" w:rsidP="00C04291">
      <w:pPr>
        <w:pStyle w:val="BodyText"/>
      </w:pPr>
    </w:p>
    <w:p w14:paraId="3226E1B6" w14:textId="77777777" w:rsidR="00C04291" w:rsidRDefault="00C04291" w:rsidP="00C04291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18ADDAF0" w14:textId="3E6B23E1" w:rsidR="00C04291" w:rsidRPr="00C04291" w:rsidRDefault="00C04291" w:rsidP="00C04291">
      <w:pPr>
        <w:pStyle w:val="BodyText"/>
        <w:rPr>
          <w:bCs/>
        </w:rPr>
      </w:pPr>
      <w:r>
        <w:rPr>
          <w:bCs/>
        </w:rPr>
        <w:t>Some sweet dragon pictures and a few definitions, like explaining what a save is in this context.</w:t>
      </w:r>
    </w:p>
    <w:p w14:paraId="60B4D82A" w14:textId="77777777" w:rsidR="00C04291" w:rsidRDefault="00C04291" w:rsidP="00C04291">
      <w:pPr>
        <w:pStyle w:val="BodyText"/>
      </w:pPr>
    </w:p>
    <w:p w14:paraId="14D5BF31" w14:textId="77777777" w:rsidR="00C04291" w:rsidRDefault="00C04291" w:rsidP="00C04291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67147EE9" w14:textId="193204C2" w:rsidR="00C04291" w:rsidRPr="00C04291" w:rsidRDefault="00C04291" w:rsidP="00C04291">
      <w:pPr>
        <w:pStyle w:val="BodyText"/>
        <w:rPr>
          <w:bCs/>
        </w:rPr>
      </w:pPr>
      <w:r>
        <w:rPr>
          <w:bCs/>
        </w:rPr>
        <w:t xml:space="preserve">The whole data tab was </w:t>
      </w:r>
      <w:proofErr w:type="gramStart"/>
      <w:r>
        <w:rPr>
          <w:bCs/>
        </w:rPr>
        <w:t>really impressive</w:t>
      </w:r>
      <w:proofErr w:type="gramEnd"/>
      <w:r>
        <w:rPr>
          <w:bCs/>
        </w:rPr>
        <w:t>, especially the efficient search feature.</w:t>
      </w:r>
    </w:p>
    <w:p w14:paraId="18558EC2" w14:textId="77777777" w:rsidR="00C04291" w:rsidRDefault="00C04291" w:rsidP="00C04291">
      <w:pPr>
        <w:pStyle w:val="BodyText"/>
      </w:pPr>
    </w:p>
    <w:p w14:paraId="25526159" w14:textId="77777777" w:rsidR="00C04291" w:rsidRDefault="00C04291" w:rsidP="00C04291">
      <w:pPr>
        <w:pStyle w:val="BodyText"/>
        <w:rPr>
          <w:b/>
        </w:rPr>
      </w:pPr>
      <w:r>
        <w:rPr>
          <w:b/>
        </w:rPr>
        <w:t>Any other thoughts you would like to convey to your peer?</w:t>
      </w:r>
    </w:p>
    <w:p w14:paraId="646D6800" w14:textId="7421A17C" w:rsidR="00C04291" w:rsidRDefault="00026CD4" w:rsidP="00C04291">
      <w:pPr>
        <w:pStyle w:val="BodyText"/>
      </w:pPr>
      <w:r>
        <w:t>This was a well thought out and executed project. Congrats on passing the Class!</w:t>
      </w:r>
    </w:p>
    <w:p w14:paraId="5EBA87E7" w14:textId="77777777" w:rsidR="00C04291" w:rsidRDefault="00C04291"/>
    <w:sectPr w:rsidR="00C0429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4291"/>
    <w:rsid w:val="00026CD4"/>
    <w:rsid w:val="00C04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C6976C"/>
  <w15:chartTrackingRefBased/>
  <w15:docId w15:val="{A4FFFC8F-6F37-4B8C-9420-50B5E0011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04291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C04291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C04291"/>
  </w:style>
  <w:style w:type="paragraph" w:styleId="Title">
    <w:name w:val="Title"/>
    <w:basedOn w:val="Normal"/>
    <w:next w:val="BodyText"/>
    <w:link w:val="TitleChar"/>
    <w:qFormat/>
    <w:rsid w:val="00C04291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C04291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Miller</dc:creator>
  <cp:keywords/>
  <dc:description/>
  <cp:lastModifiedBy>Matthew Miller</cp:lastModifiedBy>
  <cp:revision>1</cp:revision>
  <dcterms:created xsi:type="dcterms:W3CDTF">2020-05-06T18:11:00Z</dcterms:created>
  <dcterms:modified xsi:type="dcterms:W3CDTF">2020-05-06T18:22:00Z</dcterms:modified>
</cp:coreProperties>
</file>